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8C67B" w14:textId="2EA2ED0F" w:rsidR="008A2090" w:rsidRPr="008548B2" w:rsidRDefault="00B9586B" w:rsidP="008A2090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Heart Failure Diagnosis Codes</w:t>
      </w:r>
    </w:p>
    <w:p w14:paraId="59F3419C" w14:textId="77777777" w:rsidR="008A2090" w:rsidRDefault="008A2090" w:rsidP="008A2090">
      <w:pPr>
        <w:spacing w:line="480" w:lineRule="auto"/>
        <w:jc w:val="both"/>
      </w:pPr>
      <w:r>
        <w:t xml:space="preserve">The following SNOMED diagnosis codes were used to identify ED diagnoses of heart failure: </w:t>
      </w:r>
      <w:r w:rsidRPr="00B651BB">
        <w:t xml:space="preserve">1234906013, 1235017018, 129475013, 1368880013, </w:t>
      </w:r>
      <w:r>
        <w:t xml:space="preserve">139475013, </w:t>
      </w:r>
      <w:r w:rsidRPr="00B651BB">
        <w:t>139482012</w:t>
      </w:r>
      <w:r>
        <w:t>, 141303019, 141306010, 147247018, 201199018, 206703015, 2577902015, 2840337016, 2816275019, 300179017, 493287011, 493288018, 493289014, 70653017.</w:t>
      </w:r>
    </w:p>
    <w:p w14:paraId="34BA9771" w14:textId="77777777" w:rsidR="00C912D0" w:rsidRDefault="00C912D0"/>
    <w:sectPr w:rsidR="00C912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yMjawNDIwMjc3MjFQ0lEKTi0uzszPAykwqgUAyIvhqSwAAAA="/>
  </w:docVars>
  <w:rsids>
    <w:rsidRoot w:val="008A2090"/>
    <w:rsid w:val="000C2A33"/>
    <w:rsid w:val="004C0DE6"/>
    <w:rsid w:val="008A2090"/>
    <w:rsid w:val="00A25A98"/>
    <w:rsid w:val="00AD18A8"/>
    <w:rsid w:val="00B9586B"/>
    <w:rsid w:val="00BF221E"/>
    <w:rsid w:val="00C9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221F8"/>
  <w15:chartTrackingRefBased/>
  <w15:docId w15:val="{976332B4-6F81-4503-BFD9-16305FBF9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SG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090"/>
    <w:pPr>
      <w:widowControl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A20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09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209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09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090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090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090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090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2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09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209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09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09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09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09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09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209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090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209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2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0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20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209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09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209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98</Characters>
  <Application>Microsoft Office Word</Application>
  <DocSecurity>0</DocSecurity>
  <Lines>5</Lines>
  <Paragraphs>2</Paragraphs>
  <ScaleCrop>false</ScaleCrop>
  <Company>National University of Singapore</Company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Singh</dc:creator>
  <cp:keywords/>
  <dc:description/>
  <cp:lastModifiedBy>Veronica Singh</cp:lastModifiedBy>
  <cp:revision>2</cp:revision>
  <dcterms:created xsi:type="dcterms:W3CDTF">2026-01-30T05:19:00Z</dcterms:created>
  <dcterms:modified xsi:type="dcterms:W3CDTF">2026-01-30T05:19:00Z</dcterms:modified>
</cp:coreProperties>
</file>